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B7F51" w14:textId="77777777" w:rsidR="00FD60BB" w:rsidRPr="00A978B0" w:rsidRDefault="00FD60BB" w:rsidP="00C5016F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A978B0">
        <w:rPr>
          <w:b/>
          <w:sz w:val="24"/>
          <w:szCs w:val="24"/>
        </w:rPr>
        <w:t>日本運動疫学会プロジェクト研究</w:t>
      </w:r>
      <w:r w:rsidR="004E522F" w:rsidRPr="00A978B0">
        <w:rPr>
          <w:b/>
          <w:sz w:val="24"/>
          <w:szCs w:val="24"/>
        </w:rPr>
        <w:t>申請書</w:t>
      </w:r>
    </w:p>
    <w:p w14:paraId="6CC00DFB" w14:textId="77777777" w:rsidR="00C5016F" w:rsidRPr="00A978B0" w:rsidRDefault="00C5016F"/>
    <w:p w14:paraId="1EE541EF" w14:textId="77777777" w:rsidR="00C5016F" w:rsidRPr="00A978B0" w:rsidRDefault="00A76B42" w:rsidP="00C5016F">
      <w:pPr>
        <w:jc w:val="right"/>
      </w:pPr>
      <w:r>
        <w:t>申請日：</w:t>
      </w:r>
      <w:r>
        <w:rPr>
          <w:rFonts w:hint="eastAsia"/>
        </w:rPr>
        <w:t>令和</w:t>
      </w:r>
      <w:r w:rsidR="00C5016F" w:rsidRPr="00A978B0">
        <w:rPr>
          <w:u w:val="single"/>
        </w:rPr>
        <w:t xml:space="preserve">　　　</w:t>
      </w:r>
      <w:r w:rsidR="00C5016F" w:rsidRPr="00A978B0">
        <w:t>年</w:t>
      </w:r>
      <w:r w:rsidR="00C5016F" w:rsidRPr="00A978B0">
        <w:rPr>
          <w:u w:val="single"/>
        </w:rPr>
        <w:t xml:space="preserve">　　　</w:t>
      </w:r>
      <w:r w:rsidR="00C5016F" w:rsidRPr="00A978B0">
        <w:t>月</w:t>
      </w:r>
      <w:r w:rsidR="00C5016F" w:rsidRPr="00A978B0">
        <w:rPr>
          <w:u w:val="single"/>
        </w:rPr>
        <w:t xml:space="preserve">　　　</w:t>
      </w:r>
      <w:r w:rsidR="00C5016F" w:rsidRPr="00A978B0">
        <w:t>日</w:t>
      </w:r>
    </w:p>
    <w:p w14:paraId="5C1F2917" w14:textId="77777777" w:rsidR="004E522F" w:rsidRPr="00A978B0" w:rsidRDefault="004E522F"/>
    <w:p w14:paraId="32784B32" w14:textId="77777777" w:rsidR="00C5016F" w:rsidRPr="00A978B0" w:rsidRDefault="00C5016F" w:rsidP="00C5016F">
      <w:pPr>
        <w:pStyle w:val="a3"/>
        <w:numPr>
          <w:ilvl w:val="0"/>
          <w:numId w:val="5"/>
        </w:numPr>
        <w:ind w:leftChars="0"/>
      </w:pPr>
      <w:r w:rsidRPr="00A978B0">
        <w:t>研究代表者（日本運動疫学会会員に限る）</w:t>
      </w:r>
    </w:p>
    <w:p w14:paraId="4BE98FF6" w14:textId="77777777" w:rsidR="00C5016F" w:rsidRPr="00A978B0" w:rsidRDefault="00C5016F" w:rsidP="00C5016F">
      <w:pPr>
        <w:pStyle w:val="a3"/>
        <w:ind w:leftChars="0" w:left="360"/>
      </w:pPr>
    </w:p>
    <w:p w14:paraId="5A449F31" w14:textId="77777777" w:rsidR="00C5016F" w:rsidRPr="00A978B0" w:rsidRDefault="00C5016F" w:rsidP="00C5016F">
      <w:pPr>
        <w:pStyle w:val="a3"/>
        <w:ind w:leftChars="0" w:left="360"/>
      </w:pPr>
      <w:r w:rsidRPr="00A978B0">
        <w:t>氏名：</w:t>
      </w:r>
      <w:r w:rsidRPr="00A978B0">
        <w:rPr>
          <w:u w:val="single"/>
        </w:rPr>
        <w:t xml:space="preserve">　　　　　　　　　　　　　　　　</w:t>
      </w:r>
      <w:r w:rsidRPr="00A978B0">
        <w:t xml:space="preserve">　　</w:t>
      </w:r>
    </w:p>
    <w:p w14:paraId="159BF7F1" w14:textId="77777777" w:rsidR="00C5016F" w:rsidRPr="00A978B0" w:rsidRDefault="00C5016F" w:rsidP="00C5016F">
      <w:pPr>
        <w:pStyle w:val="a3"/>
        <w:ind w:leftChars="0" w:left="360"/>
      </w:pPr>
    </w:p>
    <w:p w14:paraId="1B838390" w14:textId="77777777" w:rsidR="00C5016F" w:rsidRPr="00A978B0" w:rsidRDefault="004E522F" w:rsidP="00C5016F">
      <w:pPr>
        <w:pStyle w:val="a3"/>
        <w:ind w:leftChars="0" w:left="360"/>
        <w:rPr>
          <w:u w:val="single"/>
        </w:rPr>
      </w:pPr>
      <w:r w:rsidRPr="00A978B0">
        <w:t>所属研究機関・部局</w:t>
      </w:r>
      <w:r w:rsidR="00C5016F" w:rsidRPr="00A978B0">
        <w:t>:</w:t>
      </w:r>
      <w:r w:rsidR="00C5016F" w:rsidRPr="00A978B0">
        <w:rPr>
          <w:u w:val="single"/>
        </w:rPr>
        <w:t xml:space="preserve">                                                             </w:t>
      </w:r>
    </w:p>
    <w:p w14:paraId="1F5AE8D5" w14:textId="77777777" w:rsidR="00C5016F" w:rsidRPr="00A978B0" w:rsidRDefault="00C5016F" w:rsidP="00C5016F">
      <w:pPr>
        <w:pStyle w:val="a3"/>
        <w:ind w:leftChars="0" w:left="360"/>
        <w:rPr>
          <w:u w:val="single"/>
        </w:rPr>
      </w:pPr>
    </w:p>
    <w:p w14:paraId="7DA2EBB9" w14:textId="77777777" w:rsidR="004E522F" w:rsidRPr="00A978B0" w:rsidRDefault="004E522F" w:rsidP="00241F6E">
      <w:pPr>
        <w:pStyle w:val="a3"/>
        <w:ind w:leftChars="0" w:left="360"/>
      </w:pPr>
      <w:r w:rsidRPr="00A978B0">
        <w:t>職</w:t>
      </w:r>
      <w:r w:rsidR="00C5016F" w:rsidRPr="00A978B0">
        <w:t xml:space="preserve">: </w:t>
      </w:r>
      <w:r w:rsidR="00C5016F" w:rsidRPr="00A978B0">
        <w:rPr>
          <w:u w:val="single"/>
        </w:rPr>
        <w:t xml:space="preserve">                                  </w:t>
      </w:r>
      <w:r w:rsidR="00C5016F" w:rsidRPr="00A978B0">
        <w:t xml:space="preserve"> </w:t>
      </w:r>
    </w:p>
    <w:p w14:paraId="6E3A08D2" w14:textId="77777777" w:rsidR="00241F6E" w:rsidRPr="00A978B0" w:rsidRDefault="00241F6E" w:rsidP="00241F6E">
      <w:pPr>
        <w:pStyle w:val="a3"/>
        <w:ind w:leftChars="0" w:left="360"/>
      </w:pPr>
    </w:p>
    <w:p w14:paraId="437160CB" w14:textId="77777777" w:rsidR="00613677" w:rsidRPr="00A978B0" w:rsidRDefault="00613677"/>
    <w:p w14:paraId="6F9B1300" w14:textId="77777777" w:rsidR="004E522F" w:rsidRPr="00A978B0" w:rsidRDefault="004E522F" w:rsidP="00D20CAE">
      <w:pPr>
        <w:pStyle w:val="a3"/>
        <w:numPr>
          <w:ilvl w:val="0"/>
          <w:numId w:val="5"/>
        </w:numPr>
        <w:ind w:leftChars="0"/>
      </w:pPr>
      <w:r w:rsidRPr="00A978B0">
        <w:t>研究課題名</w:t>
      </w:r>
      <w:r w:rsidR="00D20CAE" w:rsidRPr="00A978B0">
        <w:t xml:space="preserve">: </w:t>
      </w:r>
      <w:r w:rsidR="00D20CAE" w:rsidRPr="00A978B0">
        <w:rPr>
          <w:u w:val="single"/>
        </w:rPr>
        <w:t xml:space="preserve">                                                                      </w:t>
      </w:r>
    </w:p>
    <w:p w14:paraId="2B34DD3D" w14:textId="77777777" w:rsidR="00D20CAE" w:rsidRPr="00A978B0" w:rsidRDefault="00D20CAE" w:rsidP="00D20CAE">
      <w:pPr>
        <w:pStyle w:val="a3"/>
        <w:ind w:leftChars="0" w:left="360"/>
      </w:pPr>
    </w:p>
    <w:p w14:paraId="261838EA" w14:textId="77777777" w:rsidR="00FD60BB" w:rsidRPr="00A978B0" w:rsidRDefault="00FD60BB"/>
    <w:p w14:paraId="0A4C34FD" w14:textId="77777777" w:rsidR="004E522F" w:rsidRPr="00A978B0" w:rsidRDefault="004E522F" w:rsidP="00AB21FD">
      <w:pPr>
        <w:pStyle w:val="a3"/>
        <w:numPr>
          <w:ilvl w:val="0"/>
          <w:numId w:val="5"/>
        </w:numPr>
        <w:ind w:leftChars="0"/>
      </w:pPr>
      <w:r w:rsidRPr="00A978B0">
        <w:t>研究組織（全員の氏名、所属研究機関・部局・職</w:t>
      </w:r>
      <w:r w:rsidR="00241F6E" w:rsidRPr="00A978B0">
        <w:t>、学会員か否か</w:t>
      </w:r>
      <w:r w:rsidRPr="00A978B0">
        <w:t>）</w:t>
      </w:r>
    </w:p>
    <w:p w14:paraId="2899886E" w14:textId="77777777" w:rsidR="00613677" w:rsidRPr="00A978B0" w:rsidRDefault="00613677" w:rsidP="004E522F"/>
    <w:p w14:paraId="2513B87B" w14:textId="77777777" w:rsidR="00613677" w:rsidRPr="00A978B0" w:rsidRDefault="002526CB">
      <w:pPr>
        <w:rPr>
          <w:u w:val="single"/>
        </w:rPr>
      </w:pPr>
      <w:r w:rsidRPr="00A978B0">
        <w:t>4</w:t>
      </w:r>
      <w:r w:rsidRPr="00A978B0">
        <w:t>．研究期間（最長</w:t>
      </w:r>
      <w:r w:rsidRPr="00A978B0">
        <w:t>3</w:t>
      </w:r>
      <w:r w:rsidRPr="00A978B0">
        <w:t>年、更新を可とする）</w:t>
      </w:r>
      <w:r w:rsidR="00405EE5" w:rsidRPr="00A978B0">
        <w:t>：</w:t>
      </w:r>
      <w:r w:rsidR="00405EE5" w:rsidRPr="00A978B0">
        <w:rPr>
          <w:u w:val="single"/>
        </w:rPr>
        <w:t xml:space="preserve">　　　　　　　　　　　　　</w:t>
      </w:r>
    </w:p>
    <w:p w14:paraId="00991C55" w14:textId="77777777" w:rsidR="00241F6E" w:rsidRPr="00A978B0" w:rsidRDefault="00241F6E"/>
    <w:p w14:paraId="0CE08D99" w14:textId="77777777" w:rsidR="00405EE5" w:rsidRPr="00A978B0" w:rsidRDefault="002526CB" w:rsidP="004E522F">
      <w:r w:rsidRPr="00A978B0">
        <w:t>5</w:t>
      </w:r>
      <w:r w:rsidR="004E522F" w:rsidRPr="00A978B0">
        <w:t xml:space="preserve">. </w:t>
      </w:r>
      <w:r w:rsidR="004E522F" w:rsidRPr="00A978B0">
        <w:t>研究の背景、重要性、目的</w:t>
      </w:r>
    </w:p>
    <w:p w14:paraId="1DA4DA36" w14:textId="77777777" w:rsidR="00613677" w:rsidRPr="00A978B0" w:rsidRDefault="00613677" w:rsidP="004E522F"/>
    <w:p w14:paraId="58540E5D" w14:textId="77777777" w:rsidR="00405EE5" w:rsidRPr="00A978B0" w:rsidRDefault="002526CB" w:rsidP="004E522F">
      <w:r w:rsidRPr="00A978B0">
        <w:t>6</w:t>
      </w:r>
      <w:r w:rsidR="004E522F" w:rsidRPr="00A978B0">
        <w:t xml:space="preserve">. </w:t>
      </w:r>
      <w:r w:rsidR="004E522F" w:rsidRPr="00A978B0">
        <w:t>研究方法</w:t>
      </w:r>
    </w:p>
    <w:p w14:paraId="2BB7E595" w14:textId="77777777" w:rsidR="00613677" w:rsidRPr="00A978B0" w:rsidRDefault="00613677" w:rsidP="004E522F"/>
    <w:p w14:paraId="48EF548D" w14:textId="09FE2033" w:rsidR="00613677" w:rsidRPr="00A978B0" w:rsidRDefault="002526CB" w:rsidP="004E522F">
      <w:r w:rsidRPr="00A978B0">
        <w:t>7</w:t>
      </w:r>
      <w:r w:rsidR="004E522F" w:rsidRPr="00A978B0">
        <w:t xml:space="preserve">. </w:t>
      </w:r>
      <w:r w:rsidR="004E522F" w:rsidRPr="00A978B0">
        <w:t>本学会に希望する支援内容</w:t>
      </w:r>
    </w:p>
    <w:p w14:paraId="208B93BE" w14:textId="77777777" w:rsidR="00613677" w:rsidRPr="00A978B0" w:rsidRDefault="00613677" w:rsidP="004E522F"/>
    <w:p w14:paraId="25AFB6CB" w14:textId="77777777" w:rsidR="004E522F" w:rsidRPr="00A978B0" w:rsidRDefault="002526CB" w:rsidP="004E522F">
      <w:r w:rsidRPr="00A978B0">
        <w:t>8</w:t>
      </w:r>
      <w:r w:rsidR="004E522F" w:rsidRPr="00A978B0">
        <w:t xml:space="preserve">. </w:t>
      </w:r>
      <w:r w:rsidR="004E522F" w:rsidRPr="00A978B0">
        <w:t>期待される研究成果と社会還元の方法</w:t>
      </w:r>
    </w:p>
    <w:p w14:paraId="61044A42" w14:textId="77777777" w:rsidR="003D140E" w:rsidRPr="00A978B0" w:rsidRDefault="003D140E" w:rsidP="004E522F"/>
    <w:p w14:paraId="7CA1AEDF" w14:textId="77777777" w:rsidR="00241F6E" w:rsidRPr="00A978B0" w:rsidRDefault="00241F6E" w:rsidP="004E522F"/>
    <w:p w14:paraId="61BEAC9A" w14:textId="77777777" w:rsidR="00241F6E" w:rsidRPr="00A978B0" w:rsidRDefault="00241F6E" w:rsidP="004E522F"/>
    <w:p w14:paraId="6AF07911" w14:textId="77777777" w:rsidR="00241F6E" w:rsidRPr="00A978B0" w:rsidRDefault="00241F6E" w:rsidP="004E522F"/>
    <w:p w14:paraId="26617B50" w14:textId="77777777" w:rsidR="00241F6E" w:rsidRPr="00A978B0" w:rsidRDefault="00241F6E" w:rsidP="004E522F"/>
    <w:p w14:paraId="04C4628A" w14:textId="77777777" w:rsidR="00241F6E" w:rsidRPr="00A978B0" w:rsidRDefault="00241F6E" w:rsidP="004E522F"/>
    <w:p w14:paraId="7D04FDA1" w14:textId="77777777" w:rsidR="00241F6E" w:rsidRPr="00A978B0" w:rsidRDefault="00241F6E" w:rsidP="004E522F"/>
    <w:p w14:paraId="4382FDDA" w14:textId="77777777" w:rsidR="00241F6E" w:rsidRPr="00A978B0" w:rsidRDefault="00241F6E" w:rsidP="004E522F"/>
    <w:p w14:paraId="1351717C" w14:textId="77777777" w:rsidR="00241F6E" w:rsidRPr="00A978B0" w:rsidRDefault="00241F6E" w:rsidP="00241F6E">
      <w:pPr>
        <w:jc w:val="right"/>
      </w:pPr>
      <w:r w:rsidRPr="00A978B0">
        <w:t>（記載欄のスペースは適宜調整してください）</w:t>
      </w:r>
    </w:p>
    <w:sectPr w:rsidR="00241F6E" w:rsidRPr="00A978B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67EF9D" w14:textId="77777777" w:rsidR="004569A5" w:rsidRDefault="004569A5" w:rsidP="002526CB">
      <w:r>
        <w:separator/>
      </w:r>
    </w:p>
  </w:endnote>
  <w:endnote w:type="continuationSeparator" w:id="0">
    <w:p w14:paraId="1FD5EB07" w14:textId="77777777" w:rsidR="004569A5" w:rsidRDefault="004569A5" w:rsidP="002526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841CE" w14:textId="77777777" w:rsidR="004569A5" w:rsidRDefault="004569A5" w:rsidP="002526CB">
      <w:r>
        <w:separator/>
      </w:r>
    </w:p>
  </w:footnote>
  <w:footnote w:type="continuationSeparator" w:id="0">
    <w:p w14:paraId="7DD4B435" w14:textId="77777777" w:rsidR="004569A5" w:rsidRDefault="004569A5" w:rsidP="002526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A52E30"/>
    <w:multiLevelType w:val="hybridMultilevel"/>
    <w:tmpl w:val="B2FAAF4C"/>
    <w:lvl w:ilvl="0" w:tplc="78F0F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9E025F8"/>
    <w:multiLevelType w:val="hybridMultilevel"/>
    <w:tmpl w:val="54C448B2"/>
    <w:lvl w:ilvl="0" w:tplc="11D200DC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D2E018C"/>
    <w:multiLevelType w:val="hybridMultilevel"/>
    <w:tmpl w:val="07443B36"/>
    <w:lvl w:ilvl="0" w:tplc="95E4F4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8861A1A"/>
    <w:multiLevelType w:val="hybridMultilevel"/>
    <w:tmpl w:val="BCE06858"/>
    <w:lvl w:ilvl="0" w:tplc="AE4663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F1A7985"/>
    <w:multiLevelType w:val="hybridMultilevel"/>
    <w:tmpl w:val="E03ABA08"/>
    <w:lvl w:ilvl="0" w:tplc="9FE8FF3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szQytrQwN7QwNTNS0lEKTi0uzszPAykwrAUAZVsLSywAAAA="/>
  </w:docVars>
  <w:rsids>
    <w:rsidRoot w:val="00762EDA"/>
    <w:rsid w:val="000A4C16"/>
    <w:rsid w:val="000C551D"/>
    <w:rsid w:val="00162070"/>
    <w:rsid w:val="00215900"/>
    <w:rsid w:val="00241F6E"/>
    <w:rsid w:val="002526CB"/>
    <w:rsid w:val="002563D2"/>
    <w:rsid w:val="00273953"/>
    <w:rsid w:val="002C3D84"/>
    <w:rsid w:val="002D236C"/>
    <w:rsid w:val="00301BF4"/>
    <w:rsid w:val="003D03E8"/>
    <w:rsid w:val="003D140E"/>
    <w:rsid w:val="00405EE5"/>
    <w:rsid w:val="004422AB"/>
    <w:rsid w:val="004569A5"/>
    <w:rsid w:val="004E522F"/>
    <w:rsid w:val="005273FC"/>
    <w:rsid w:val="005704DE"/>
    <w:rsid w:val="005B1AF8"/>
    <w:rsid w:val="00613677"/>
    <w:rsid w:val="00663971"/>
    <w:rsid w:val="00727062"/>
    <w:rsid w:val="0075378B"/>
    <w:rsid w:val="00762EDA"/>
    <w:rsid w:val="00773859"/>
    <w:rsid w:val="007D3EBC"/>
    <w:rsid w:val="00822534"/>
    <w:rsid w:val="009A1069"/>
    <w:rsid w:val="00A334AE"/>
    <w:rsid w:val="00A76B42"/>
    <w:rsid w:val="00A978B0"/>
    <w:rsid w:val="00AB21FD"/>
    <w:rsid w:val="00AB3873"/>
    <w:rsid w:val="00B520BC"/>
    <w:rsid w:val="00B74CAF"/>
    <w:rsid w:val="00B95462"/>
    <w:rsid w:val="00C5016F"/>
    <w:rsid w:val="00D20CAE"/>
    <w:rsid w:val="00D47A28"/>
    <w:rsid w:val="00DE3EAC"/>
    <w:rsid w:val="00E12249"/>
    <w:rsid w:val="00E36FD5"/>
    <w:rsid w:val="00E50935"/>
    <w:rsid w:val="00F679AE"/>
    <w:rsid w:val="00F855A5"/>
    <w:rsid w:val="00FC4E58"/>
    <w:rsid w:val="00FD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0E3C8A"/>
  <w15:docId w15:val="{AC0DCD86-255A-4BF2-A252-EB578F07E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1AF8"/>
    <w:pPr>
      <w:ind w:leftChars="400" w:left="840"/>
    </w:pPr>
  </w:style>
  <w:style w:type="paragraph" w:styleId="a4">
    <w:name w:val="Balloon Text"/>
    <w:basedOn w:val="a"/>
    <w:link w:val="a5"/>
    <w:uiPriority w:val="99"/>
    <w:semiHidden/>
    <w:unhideWhenUsed/>
    <w:rsid w:val="00FC4E58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FC4E58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526C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2526CB"/>
  </w:style>
  <w:style w:type="paragraph" w:styleId="a8">
    <w:name w:val="footer"/>
    <w:basedOn w:val="a"/>
    <w:link w:val="a9"/>
    <w:uiPriority w:val="99"/>
    <w:unhideWhenUsed/>
    <w:rsid w:val="002526C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252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hio NAKATA</dc:creator>
  <cp:lastModifiedBy>ISHII</cp:lastModifiedBy>
  <cp:revision>2</cp:revision>
  <cp:lastPrinted>2016-11-28T19:01:00Z</cp:lastPrinted>
  <dcterms:created xsi:type="dcterms:W3CDTF">2021-07-01T06:34:00Z</dcterms:created>
  <dcterms:modified xsi:type="dcterms:W3CDTF">2021-07-01T06:34:00Z</dcterms:modified>
</cp:coreProperties>
</file>